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00dac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b060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3ce5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43Z</dcterms:created>
  <dcterms:modified xsi:type="dcterms:W3CDTF">2016-11-22T05:10:43Z</dcterms:modified>
</cp:coreProperties>
</file>